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lex Morgan | 555 Green Street, San Francisco, CA 94107 | (415) 555-0198 | alex.morgan@email.com</w:t>
      </w:r>
    </w:p>
    <w:bookmarkEnd w:id="20"/>
    <w:p>
      <w:pPr>
        <w:pStyle w:val="BodyText"/>
      </w:pPr>
      <w:r>
        <w:t xml:space="preserve">June 26, 2023</w:t>
      </w:r>
    </w:p>
    <w:p>
      <w:pPr>
        <w:pStyle w:val="BodyText"/>
      </w:pPr>
      <w:r>
        <w:t xml:space="preserve">Hiring Manager</w:t>
      </w:r>
      <w:r>
        <w:br/>
      </w:r>
      <w:r>
        <w:t xml:space="preserve">Sustainable Futures Consulting</w:t>
      </w:r>
      <w:r>
        <w:br/>
      </w:r>
      <w:r>
        <w:t xml:space="preserve">777 Market Street, Suite 1500</w:t>
      </w:r>
      <w:r>
        <w:br/>
      </w:r>
      <w:r>
        <w:t xml:space="preserve">San Francisco, CA 94102</w:t>
      </w:r>
    </w:p>
    <w:bookmarkStart w:id="21" w:name="X8584e6981cb5272e7c483c90abdb677d6562038"/>
    <w:p>
      <w:pPr>
        <w:pStyle w:val="Heading2"/>
      </w:pPr>
      <w:r>
        <w:t xml:space="preserve">Application for Environmental Engineering Internship</w:t>
      </w:r>
    </w:p>
    <w:p>
      <w:pPr>
        <w:pStyle w:val="FirstParagraph"/>
      </w:pPr>
      <w:r>
        <w:t xml:space="preserve">Dear Hiring Manager,</w:t>
      </w:r>
    </w:p>
    <w:p>
      <w:pPr>
        <w:pStyle w:val="BodyText"/>
      </w:pPr>
      <w:r>
        <w:t xml:space="preserve">I am writing to express my enthusiastic interest in the Environmental Engineering Internship position at Sustainable Futures Consulting, as advertised on the company's careers page and through the University of California, Berkeley's Career Services platform. As a third-year Environmental Engineering student at UC Berkeley with a specialization in sustainable water systems and urban ecology, I have meticulously aligned my academic pursuits and practical experiences with the environmental challenges confronting our vibrant city of San Francisco. This internship represents not merely an educational opportunity but a pivotal step toward contributing to the United States' most progressive environmental innovation hub.</w:t>
      </w:r>
    </w:p>
    <w:p>
      <w:pPr>
        <w:pStyle w:val="BodyText"/>
      </w:pPr>
      <w:r>
        <w:t xml:space="preserve">My passion for environmental stewardship was forged during my childhood in Oakland, where I witnessed firsthand the transformative impact of community-led urban greening initiatives. This early inspiration propelled me toward an Environmental Engineering degree focused on sustainable infrastructure solutions. At UC Berkeley, I've maintained a 3.8 GPA while completing advanced coursework including Advanced Hydrology, Sustainable Materials Management, and GIS for Environmental Applications. My capstone project – "Integrating Green Infrastructure into Historic San Francisco Districts" – involved collaborating with the SF Public Utilities Commission to model stormwater management solutions for the Tenderloin neighborhood using EPA's SWMM software. This project required navigating complex regulatory frameworks while developing designs compatible with San Francisco's unique geological constraints and historic preservation policies.</w:t>
      </w:r>
    </w:p>
    <w:p>
      <w:pPr>
        <w:pStyle w:val="BodyText"/>
      </w:pPr>
      <w:r>
        <w:t xml:space="preserve">What particularly excites me about this opportunity is Sustainable Futures Consulting's leadership in the Bay Area's green infrastructure movement. Your recent work on the Mission Bay Water Reclamation Project – which transformed a former industrial site into a model of urban water sustainability – resonates deeply with my technical interests. I am eager to contribute to projects that address San Francisco's critical environmental challenges: our aging sewer system facing increased pressure from climate-driven precipitation events, persistent air quality concerns in the South of Market district, and the urgent need for resilient coastal infrastructure against sea-level rise. Having volunteered with the SF Parks Alliance on their "Green Street" initiative last summer – installing bioswales along Valencia Street to reduce urban runoff – I've developed hands-on experience with field data collection methods that directly align with your firm's project requirements.</w:t>
      </w:r>
    </w:p>
    <w:p>
      <w:pPr>
        <w:pStyle w:val="BodyText"/>
      </w:pPr>
      <w:r>
        <w:t xml:space="preserve">My technical toolkit includes proficiency in AutoCAD Civil 3D, ArcGIS Pro for spatial analysis of environmental data, and MATLAB for hydrological modeling. During my internship at the San Francisco Estuary Institute last semester, I analyzed sediment transport patterns in the Bay using EPA's ESSA models, producing a report adopted by the Delta Plan Task Force. This experience taught me to navigate complex environmental datasets while communicating technical findings to non-engineering stakeholders – a skill I recognize is essential for effectively serving diverse clients in San Francisco's collaborative urban environment. Additionally, my fluency in Spanish (developed through service-learning with the Mission District Community Health Center) allows me to engage meaningfully with the city's most vulnerable communities on environmental justice initiatives.</w:t>
      </w:r>
    </w:p>
    <w:p>
      <w:pPr>
        <w:pStyle w:val="BodyText"/>
      </w:pPr>
      <w:r>
        <w:t xml:space="preserve">The United States' commitment to environmental leadership is exemplified by San Francisco's pioneering policies, including its landmark Zero Waste initiative and ambitious Climate Action Plan targeting carbon neutrality by 2050. I've closely followed how the city has positioned itself as a global leader in sustainable urban development through partnerships like the Resilient SF initiative. Working at Sustainable Futures Consulting would allow me to contribute to this mission while learning from industry professionals who are shaping environmental policy across the United States. I am particularly drawn to your firm's emphasis on integrating community input into engineering solutions – a philosophy I witnessed firsthand during my work with the Bayview Hunters Point community group addressing PFAS contamination concerns.</w:t>
      </w:r>
    </w:p>
    <w:p>
      <w:pPr>
        <w:pStyle w:val="BodyText"/>
      </w:pPr>
      <w:r>
        <w:t xml:space="preserve">My commitment to environmental justice is equally important as my technical skills. I recognize that San Francisco's environmental challenges disproportionately affect low-income communities and communities of color, which is why I've dedicated significant volunteer hours to the SF Urban Agriculture Network. Through this role, I've helped design accessible community gardens in underserved neighborhoods while conducting soil contamination assessments – ensuring green spaces don't perpetuate environmental inequities. This experience reinforced my understanding that effective Environmental Engineering requires both technical excellence and deep community engagement, principles that guide Sustainable Futures Consulting's work.</w:t>
      </w:r>
    </w:p>
    <w:p>
      <w:pPr>
        <w:pStyle w:val="BodyText"/>
      </w:pPr>
      <w:r>
        <w:t xml:space="preserve">I am confident that my academic background, field experience, and dedication to San Francisco's unique environmental landscape would make me a valuable asset to your team. I've attached my resume for your review and would welcome the opportunity to discuss how my skills in water resource management, GIS analysis, and community engagement could support Sustainable Futures Consulting's projects this summer. As an individual who has chosen to study and work within San Francisco's dynamic environmental ecosystem, I understand the urgency of addressing our city's challenges through innovative engineering solutions.</w:t>
      </w:r>
    </w:p>
    <w:p>
      <w:pPr>
        <w:pStyle w:val="BodyText"/>
      </w:pPr>
      <w:r>
        <w:t xml:space="preserve">Thank you for considering my application for the Environmental Engineering Internship position. I am eager to contribute to your team's mission of creating a more sustainable future for San Francisco and beyond. I look forward to discussing how my skills and passion align with your organization's goals at your earliest convenience.</w:t>
      </w:r>
    </w:p>
    <w:p>
      <w:pPr>
        <w:pStyle w:val="BodyText"/>
      </w:pPr>
      <w:r>
        <w:t xml:space="preserve">Sincerely,</w:t>
      </w:r>
      <w:r>
        <w:br/>
      </w:r>
    </w:p>
    <w:p>
      <w:pPr>
        <w:pStyle w:val="BodyText"/>
      </w:pPr>
      <w:r>
        <w:t xml:space="preserve">Alex Morg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5-12-08T10:19:38Z</dcterms:created>
  <dcterms:modified xsi:type="dcterms:W3CDTF">2025-12-08T10:19:38Z</dcterms:modified>
</cp:coreProperties>
</file>

<file path=docProps/custom.xml><?xml version="1.0" encoding="utf-8"?>
<Properties xmlns="http://schemas.openxmlformats.org/officeDocument/2006/custom-properties" xmlns:vt="http://schemas.openxmlformats.org/officeDocument/2006/docPropsVTypes"/>
</file>